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nedy Barr Mitk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nedy Bar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tk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10 Kolmar Avenue, Skokie, IL, USA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mtko@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89001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ar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